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9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,57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ifferenc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9 (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5 (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, 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vil_status_cat2_m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9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38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%, -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_cat2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21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7%, -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_cat2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7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3%, 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_cat2_more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3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3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%, 2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usan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5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%, 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2 (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9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8, -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philis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%, 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ippe_during_pregn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%, 2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co_class_3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6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10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%, -0.2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co_class_3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9%, 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co_class_3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%, 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co_class_3_m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7%, 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elch Two Sample t-test; 2-sample test for equality of proportions with continuity correction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6:33Z</dcterms:created>
  <dcterms:modified xsi:type="dcterms:W3CDTF">2025-07-03T12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